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31E63" w:rsidRDefault="00B608F1">
      <w:bookmarkStart w:id="0" w:name="_GoBack"/>
      <w:proofErr w:type="spellStart"/>
      <w:r>
        <w:t>Sudarshan</w:t>
      </w:r>
      <w:proofErr w:type="spellEnd"/>
      <w:r>
        <w:t xml:space="preserve"> </w:t>
      </w:r>
      <w:proofErr w:type="spellStart"/>
      <w:r>
        <w:t>Srirangapatanam</w:t>
      </w:r>
      <w:proofErr w:type="spellEnd"/>
    </w:p>
    <w:p w:rsidR="00B608F1" w:rsidRPr="00710825" w:rsidRDefault="00B608F1" w:rsidP="00B608F1">
      <w:pPr>
        <w:jc w:val="center"/>
        <w:rPr>
          <w:b/>
          <w:bCs/>
          <w:sz w:val="24"/>
          <w:szCs w:val="24"/>
        </w:rPr>
      </w:pPr>
      <w:r w:rsidRPr="00710825">
        <w:rPr>
          <w:b/>
          <w:bCs/>
          <w:sz w:val="24"/>
          <w:szCs w:val="24"/>
        </w:rPr>
        <w:t>Week 1 Reflection</w:t>
      </w:r>
    </w:p>
    <w:p w:rsidR="00B608F1" w:rsidRPr="00710825" w:rsidRDefault="00B608F1" w:rsidP="00B608F1">
      <w:pPr>
        <w:rPr>
          <w:b/>
          <w:bCs/>
        </w:rPr>
      </w:pPr>
      <w:r w:rsidRPr="00710825">
        <w:rPr>
          <w:b/>
          <w:bCs/>
        </w:rPr>
        <w:t xml:space="preserve">Define what the word 'ethics' means to you in one sentence.  Explain/elaborate on your definition in 2-3 sentences. </w:t>
      </w:r>
    </w:p>
    <w:p w:rsidR="00B608F1" w:rsidRDefault="00B608F1" w:rsidP="00B608F1">
      <w:r>
        <w:t>The word ethics to me simply means morals and valu</w:t>
      </w:r>
      <w:r w:rsidR="00C3304B">
        <w:t>e to live by. Every person has</w:t>
      </w:r>
      <w:r>
        <w:t xml:space="preserve"> morals and value that they live by, and my definition of the word itself is simple, but to understand that we will have to define what the morals and values are; they would be</w:t>
      </w:r>
      <w:r w:rsidR="00C3304B">
        <w:t xml:space="preserve"> the</w:t>
      </w:r>
      <w:r>
        <w:t xml:space="preserve"> </w:t>
      </w:r>
      <w:r w:rsidRPr="00C3304B">
        <w:rPr>
          <w:noProof/>
        </w:rPr>
        <w:t>principle</w:t>
      </w:r>
      <w:r w:rsidR="00C3304B">
        <w:rPr>
          <w:noProof/>
        </w:rPr>
        <w:t>s</w:t>
      </w:r>
      <w:r>
        <w:t xml:space="preserve"> which </w:t>
      </w:r>
      <w:r w:rsidR="00C3304B">
        <w:rPr>
          <w:noProof/>
        </w:rPr>
        <w:t>are</w:t>
      </w:r>
      <w:r>
        <w:t xml:space="preserve"> oriented towards the betterment of the society and </w:t>
      </w:r>
      <w:r w:rsidR="00C3304B">
        <w:t xml:space="preserve">the </w:t>
      </w:r>
      <w:r w:rsidRPr="00C3304B">
        <w:rPr>
          <w:noProof/>
        </w:rPr>
        <w:t>world</w:t>
      </w:r>
      <w:r>
        <w:t xml:space="preserve"> we live in. Whether it be robots helping, or medicine that helps us fight a disease.</w:t>
      </w:r>
    </w:p>
    <w:p w:rsidR="00B608F1" w:rsidRPr="00710825" w:rsidRDefault="00B608F1" w:rsidP="00B608F1">
      <w:pPr>
        <w:rPr>
          <w:b/>
          <w:bCs/>
        </w:rPr>
      </w:pPr>
      <w:r w:rsidRPr="00710825">
        <w:rPr>
          <w:b/>
          <w:bCs/>
        </w:rPr>
        <w:t xml:space="preserve">What do you hope to gain from this class (besides fulfilling your ethics course requirement!)?  Outline two goals you have for this class, and explain why they are important to you. </w:t>
      </w:r>
    </w:p>
    <w:p w:rsidR="00B608F1" w:rsidRDefault="00B608F1" w:rsidP="00B608F1">
      <w:r>
        <w:t xml:space="preserve">Get </w:t>
      </w:r>
      <w:r w:rsidR="00BA4C86">
        <w:t>external</w:t>
      </w:r>
      <w:r>
        <w:t xml:space="preserve"> input on controversial topics such as cloning, and data collection systems such as 23&amp;</w:t>
      </w:r>
      <w:proofErr w:type="gramStart"/>
      <w:r>
        <w:t>Me</w:t>
      </w:r>
      <w:proofErr w:type="gramEnd"/>
      <w:r>
        <w:t>. As well as to understand how to deal with a situation in a more acceptable and “rightful” way.</w:t>
      </w:r>
    </w:p>
    <w:p w:rsidR="00B608F1" w:rsidRPr="00710825" w:rsidRDefault="00B608F1" w:rsidP="00B608F1">
      <w:pPr>
        <w:rPr>
          <w:b/>
          <w:bCs/>
        </w:rPr>
      </w:pPr>
      <w:r w:rsidRPr="00710825">
        <w:rPr>
          <w:b/>
          <w:bCs/>
        </w:rPr>
        <w:t xml:space="preserve">Compare your responses </w:t>
      </w:r>
      <w:r w:rsidR="00C3304B" w:rsidRPr="00710825">
        <w:rPr>
          <w:b/>
          <w:bCs/>
          <w:noProof/>
        </w:rPr>
        <w:t>with</w:t>
      </w:r>
      <w:r w:rsidRPr="00710825">
        <w:rPr>
          <w:b/>
          <w:bCs/>
        </w:rPr>
        <w:t xml:space="preserve"> our in-class discussion and survey in (#3) on whether the WALRUS/TIGER/GORILLA should have been killed. Do they align? Why or why not?  Discuss.</w:t>
      </w:r>
    </w:p>
    <w:p w:rsidR="00B608F1" w:rsidRDefault="00B608F1" w:rsidP="00B608F1">
      <w:r>
        <w:t>Neither of those animals should have been killed despite</w:t>
      </w:r>
      <w:r w:rsidR="00C3304B">
        <w:t xml:space="preserve"> the</w:t>
      </w:r>
      <w:r>
        <w:t xml:space="preserve"> </w:t>
      </w:r>
      <w:r w:rsidRPr="00C3304B">
        <w:rPr>
          <w:noProof/>
        </w:rPr>
        <w:t>threat</w:t>
      </w:r>
      <w:r>
        <w:t xml:space="preserve"> to human </w:t>
      </w:r>
      <w:r w:rsidRPr="00C3304B">
        <w:rPr>
          <w:noProof/>
        </w:rPr>
        <w:t>safety</w:t>
      </w:r>
      <w:r>
        <w:t xml:space="preserve"> since they were all living outside their natural habitat and therefore should not be held responsible for </w:t>
      </w:r>
      <w:r w:rsidR="00104B67">
        <w:t>their action.</w:t>
      </w:r>
      <w:r w:rsidR="009C48F9">
        <w:t xml:space="preserve"> For Example, </w:t>
      </w:r>
      <w:r w:rsidR="00104B67">
        <w:t xml:space="preserve">let us say a human was taken for his natural habitat, home, and put in a cage to play. Visiting him are these animal who all act differently, but on the flip </w:t>
      </w:r>
      <w:r w:rsidR="00104B67" w:rsidRPr="00C3304B">
        <w:rPr>
          <w:noProof/>
        </w:rPr>
        <w:t>side</w:t>
      </w:r>
      <w:r w:rsidR="00C3304B">
        <w:rPr>
          <w:noProof/>
        </w:rPr>
        <w:t>,</w:t>
      </w:r>
      <w:r w:rsidR="00104B67">
        <w:t xml:space="preserve"> they feed you Subway, whether you like it or not. Should you be killed for trying to escape and return to your society at any cost [killing some of the visiting animals], after being </w:t>
      </w:r>
      <w:r w:rsidR="00C3304B" w:rsidRPr="00C3304B">
        <w:rPr>
          <w:noProof/>
        </w:rPr>
        <w:t>l</w:t>
      </w:r>
      <w:r w:rsidR="00C3304B">
        <w:rPr>
          <w:noProof/>
        </w:rPr>
        <w:t>o</w:t>
      </w:r>
      <w:r w:rsidR="00104B67" w:rsidRPr="00C3304B">
        <w:rPr>
          <w:noProof/>
        </w:rPr>
        <w:t>cked</w:t>
      </w:r>
      <w:r w:rsidR="00104B67">
        <w:t xml:space="preserve"> for 5 years? Now it becomes very clear that if these animals were left alone there wouldn’t be any potential danger to human safety.</w:t>
      </w:r>
      <w:bookmarkEnd w:id="0"/>
    </w:p>
    <w:sectPr w:rsidR="00B608F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unga">
    <w:altName w:val="Segoe UI"/>
    <w:panose1 w:val="020B0502040204020203"/>
    <w:charset w:val="01"/>
    <w:family w:val="roman"/>
    <w:notTrueType/>
    <w:pitch w:val="variable"/>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c0NzCzNDc2NzUxtjRQ0lEKTi0uzszPAykwqgUAphVb+SwAAAA="/>
  </w:docVars>
  <w:rsids>
    <w:rsidRoot w:val="00B608F1"/>
    <w:rsid w:val="000F771B"/>
    <w:rsid w:val="00104B67"/>
    <w:rsid w:val="00710825"/>
    <w:rsid w:val="009C48F9"/>
    <w:rsid w:val="00B608F1"/>
    <w:rsid w:val="00BA4C86"/>
    <w:rsid w:val="00C3304B"/>
    <w:rsid w:val="00E31E63"/>
  </w:rsids>
  <m:mathPr>
    <m:mathFont m:val="Cambria Math"/>
    <m:brkBin m:val="before"/>
    <m:brkBinSub m:val="--"/>
    <m:smallFrac m:val="0"/>
    <m:dispDef/>
    <m:lMargin m:val="0"/>
    <m:rMargin m:val="0"/>
    <m:defJc m:val="centerGroup"/>
    <m:wrapIndent m:val="1440"/>
    <m:intLim m:val="subSup"/>
    <m:naryLim m:val="undOvr"/>
  </m:mathPr>
  <w:themeFontLang w:val="en-US"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87D7089-EB7A-46B4-8EAD-E9DE4E4766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75</Words>
  <Characters>1572</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arshan Srirangapatanam</dc:creator>
  <cp:keywords/>
  <dc:description/>
  <cp:lastModifiedBy>Sudarshan Srirangapatanam</cp:lastModifiedBy>
  <cp:revision>7</cp:revision>
  <dcterms:created xsi:type="dcterms:W3CDTF">2016-09-01T02:31:00Z</dcterms:created>
  <dcterms:modified xsi:type="dcterms:W3CDTF">2016-09-01T03:05:00Z</dcterms:modified>
</cp:coreProperties>
</file>